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2242"/>
        <w:gridCol w:w="7730"/>
      </w:tblGrid>
      <w:tr w:rsidR="003814F7" w:rsidRPr="00942BC4" w14:paraId="260CF643" w14:textId="77777777" w:rsidTr="00776810">
        <w:trPr>
          <w:cantSplit/>
        </w:trPr>
        <w:tc>
          <w:tcPr>
            <w:tcW w:w="1124" w:type="pct"/>
            <w:vMerge w:val="restart"/>
          </w:tcPr>
          <w:p w14:paraId="385F7A71" w14:textId="78BD7750" w:rsidR="003814F7" w:rsidRPr="00942BC4" w:rsidRDefault="003814F7" w:rsidP="00776810">
            <w:pPr>
              <w:jc w:val="center"/>
            </w:pPr>
            <w:bookmarkStart w:id="0" w:name="istanza-per-concessione-area-cimiteriale"/>
            <w:bookmarkStart w:id="1" w:name="comune-di-letojanni"/>
            <w:r w:rsidRPr="00942BC4">
              <w:rPr>
                <w:noProof/>
              </w:rPr>
              <w:drawing>
                <wp:inline distT="0" distB="0" distL="0" distR="0" wp14:anchorId="3519C320" wp14:editId="56C7E8E3">
                  <wp:extent cx="866140" cy="1172210"/>
                  <wp:effectExtent l="0" t="0" r="0" b="0"/>
                  <wp:docPr id="1819727812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140" cy="1172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6" w:type="pct"/>
          </w:tcPr>
          <w:p w14:paraId="41E91665" w14:textId="77777777" w:rsidR="003814F7" w:rsidRPr="00942BC4" w:rsidRDefault="003814F7" w:rsidP="00776810">
            <w:pPr>
              <w:jc w:val="center"/>
              <w:rPr>
                <w:bCs/>
                <w:sz w:val="72"/>
                <w:szCs w:val="72"/>
              </w:rPr>
            </w:pPr>
            <w:proofErr w:type="spellStart"/>
            <w:r w:rsidRPr="00942BC4">
              <w:rPr>
                <w:bCs/>
                <w:sz w:val="72"/>
                <w:szCs w:val="72"/>
              </w:rPr>
              <w:t>Comune</w:t>
            </w:r>
            <w:proofErr w:type="spellEnd"/>
            <w:r w:rsidRPr="00942BC4">
              <w:rPr>
                <w:bCs/>
                <w:sz w:val="72"/>
                <w:szCs w:val="72"/>
              </w:rPr>
              <w:t xml:space="preserve"> di </w:t>
            </w:r>
            <w:proofErr w:type="spellStart"/>
            <w:r w:rsidRPr="00942BC4">
              <w:rPr>
                <w:bCs/>
                <w:sz w:val="72"/>
                <w:szCs w:val="72"/>
              </w:rPr>
              <w:t>Letojanni</w:t>
            </w:r>
            <w:proofErr w:type="spellEnd"/>
          </w:p>
        </w:tc>
      </w:tr>
      <w:tr w:rsidR="003814F7" w:rsidRPr="00942BC4" w14:paraId="5A4284B3" w14:textId="77777777" w:rsidTr="00776810">
        <w:trPr>
          <w:cantSplit/>
          <w:trHeight w:val="496"/>
        </w:trPr>
        <w:tc>
          <w:tcPr>
            <w:tcW w:w="0" w:type="auto"/>
            <w:vMerge/>
            <w:vAlign w:val="center"/>
          </w:tcPr>
          <w:p w14:paraId="5A502C73" w14:textId="77777777" w:rsidR="003814F7" w:rsidRPr="00942BC4" w:rsidRDefault="003814F7" w:rsidP="00776810"/>
        </w:tc>
        <w:tc>
          <w:tcPr>
            <w:tcW w:w="3876" w:type="pct"/>
          </w:tcPr>
          <w:p w14:paraId="50C615E3" w14:textId="77777777" w:rsidR="003814F7" w:rsidRPr="00942BC4" w:rsidRDefault="003814F7" w:rsidP="00776810">
            <w:pPr>
              <w:jc w:val="center"/>
              <w:rPr>
                <w:bCs/>
                <w:sz w:val="48"/>
                <w:szCs w:val="48"/>
              </w:rPr>
            </w:pPr>
            <w:r w:rsidRPr="00942BC4">
              <w:rPr>
                <w:bCs/>
                <w:sz w:val="48"/>
                <w:szCs w:val="48"/>
              </w:rPr>
              <w:t xml:space="preserve">Città </w:t>
            </w:r>
            <w:proofErr w:type="spellStart"/>
            <w:r w:rsidRPr="00942BC4">
              <w:rPr>
                <w:bCs/>
                <w:sz w:val="48"/>
                <w:szCs w:val="48"/>
              </w:rPr>
              <w:t>Metropolitana</w:t>
            </w:r>
            <w:proofErr w:type="spellEnd"/>
            <w:r w:rsidRPr="00942BC4">
              <w:rPr>
                <w:bCs/>
                <w:sz w:val="48"/>
                <w:szCs w:val="48"/>
              </w:rPr>
              <w:t xml:space="preserve"> di Messina</w:t>
            </w:r>
          </w:p>
        </w:tc>
      </w:tr>
    </w:tbl>
    <w:p w14:paraId="5106DF3E" w14:textId="77777777" w:rsidR="003814F7" w:rsidRPr="00942BC4" w:rsidRDefault="003814F7" w:rsidP="003814F7">
      <w:pPr>
        <w:jc w:val="center"/>
        <w:rPr>
          <w:b/>
          <w:caps/>
          <w:color w:val="000000"/>
        </w:rPr>
      </w:pPr>
      <w:bookmarkStart w:id="2" w:name="Settore"/>
      <w:r w:rsidRPr="00942BC4">
        <w:rPr>
          <w:b/>
          <w:caps/>
          <w:color w:val="000000"/>
        </w:rPr>
        <w:t>3° SETTORE TECNICO</w:t>
      </w:r>
      <w:bookmarkEnd w:id="2"/>
    </w:p>
    <w:p w14:paraId="0D998D38" w14:textId="77777777" w:rsidR="003814F7" w:rsidRDefault="003814F7">
      <w:pPr>
        <w:pStyle w:val="Titolo2"/>
      </w:pPr>
    </w:p>
    <w:p w14:paraId="194E3D6C" w14:textId="0BCE8A3A" w:rsidR="004612A5" w:rsidRPr="00024CAB" w:rsidRDefault="00000000" w:rsidP="00024CAB">
      <w:pPr>
        <w:pStyle w:val="Titolo2"/>
        <w:jc w:val="center"/>
        <w:rPr>
          <w:color w:val="auto"/>
        </w:rPr>
      </w:pPr>
      <w:r w:rsidRPr="00024CAB">
        <w:rPr>
          <w:color w:val="auto"/>
        </w:rPr>
        <w:t>ISTANZA PER CONCESSIONE AREA CIMITERIALE</w:t>
      </w:r>
    </w:p>
    <w:p w14:paraId="194E3D6D" w14:textId="77777777" w:rsidR="004612A5" w:rsidRPr="00024CAB" w:rsidRDefault="00000000" w:rsidP="00024CAB">
      <w:pPr>
        <w:pStyle w:val="Titolo3"/>
        <w:jc w:val="center"/>
        <w:rPr>
          <w:color w:val="auto"/>
        </w:rPr>
      </w:pPr>
      <w:bookmarkStart w:id="3" w:name="prolungamento-zona-d3-tombe-a-terra"/>
      <w:r w:rsidRPr="00024CAB">
        <w:rPr>
          <w:color w:val="auto"/>
        </w:rPr>
        <w:t>Prolungamento Zona D3 – Tombe a terra</w:t>
      </w:r>
    </w:p>
    <w:p w14:paraId="194E3D6E" w14:textId="77777777" w:rsidR="004612A5" w:rsidRPr="00024CAB" w:rsidRDefault="00000000" w:rsidP="00024CAB">
      <w:pPr>
        <w:pStyle w:val="FirstParagraph"/>
        <w:jc w:val="center"/>
      </w:pPr>
      <w:r w:rsidRPr="00024CAB">
        <w:t>(</w:t>
      </w:r>
      <w:proofErr w:type="gramStart"/>
      <w:r w:rsidRPr="00024CAB">
        <w:t>artt</w:t>
      </w:r>
      <w:proofErr w:type="gramEnd"/>
      <w:r w:rsidRPr="00024CAB">
        <w:t>. 3 e 6 del Regolamento Comunale)</w:t>
      </w:r>
    </w:p>
    <w:p w14:paraId="194E3D6F" w14:textId="047D8DA7" w:rsidR="004612A5" w:rsidRPr="00024CAB" w:rsidRDefault="004612A5" w:rsidP="003814F7">
      <w:pPr>
        <w:jc w:val="both"/>
      </w:pPr>
    </w:p>
    <w:p w14:paraId="194E3D70" w14:textId="77777777" w:rsidR="004612A5" w:rsidRPr="00024CAB" w:rsidRDefault="00000000" w:rsidP="00024CAB">
      <w:pPr>
        <w:pStyle w:val="FirstParagraph"/>
        <w:spacing w:before="100" w:beforeAutospacing="1" w:after="100" w:afterAutospacing="1"/>
        <w:contextualSpacing/>
        <w:jc w:val="both"/>
      </w:pPr>
      <w:r w:rsidRPr="00024CAB">
        <w:t xml:space="preserve">Il/La </w:t>
      </w:r>
      <w:proofErr w:type="spellStart"/>
      <w:r w:rsidRPr="00024CAB">
        <w:t>sottoscritto</w:t>
      </w:r>
      <w:proofErr w:type="spellEnd"/>
      <w:r w:rsidRPr="00024CAB">
        <w:t>/a _______________________________________________</w:t>
      </w:r>
    </w:p>
    <w:p w14:paraId="194E3D71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nato/a a _______________________________ il _________________________</w:t>
      </w:r>
    </w:p>
    <w:p w14:paraId="194E3D72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Codice Fiscale ______________________________________________________</w:t>
      </w:r>
    </w:p>
    <w:p w14:paraId="194E3D73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proofErr w:type="spellStart"/>
      <w:r w:rsidRPr="00024CAB">
        <w:t>residente</w:t>
      </w:r>
      <w:proofErr w:type="spellEnd"/>
      <w:r w:rsidRPr="00024CAB">
        <w:t xml:space="preserve"> in ________________________________________________________</w:t>
      </w:r>
    </w:p>
    <w:p w14:paraId="194E3D74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via/piazza _______________________________________ n. ______________</w:t>
      </w:r>
    </w:p>
    <w:p w14:paraId="194E3D75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telefono _______________________ e-mail ______________________________</w:t>
      </w:r>
    </w:p>
    <w:p w14:paraId="65C3AD6A" w14:textId="77777777" w:rsidR="00024CAB" w:rsidRDefault="00024CAB" w:rsidP="00024CAB">
      <w:pPr>
        <w:pStyle w:val="Corpotesto"/>
        <w:spacing w:before="100" w:beforeAutospacing="1" w:after="100" w:afterAutospacing="1"/>
        <w:contextualSpacing/>
        <w:jc w:val="both"/>
      </w:pPr>
    </w:p>
    <w:p w14:paraId="194E3D76" w14:textId="167A1D53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 xml:space="preserve">in </w:t>
      </w:r>
      <w:proofErr w:type="spellStart"/>
      <w:r w:rsidRPr="00024CAB">
        <w:t>qualità</w:t>
      </w:r>
      <w:proofErr w:type="spellEnd"/>
      <w:r w:rsidRPr="00024CAB">
        <w:t xml:space="preserve"> di:</w:t>
      </w:r>
    </w:p>
    <w:p w14:paraId="194E3D77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familiare avente titolo del defunto</w:t>
      </w:r>
    </w:p>
    <w:p w14:paraId="194E3D79" w14:textId="7342F352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soggetto richiedente in vita (art. 3, comma 2 del Regolamento)</w:t>
      </w:r>
    </w:p>
    <w:p w14:paraId="194E3D7A" w14:textId="77777777" w:rsidR="004612A5" w:rsidRPr="00024CAB" w:rsidRDefault="00000000" w:rsidP="00024CAB">
      <w:pPr>
        <w:pStyle w:val="Titolo2"/>
        <w:spacing w:before="100" w:beforeAutospacing="1" w:after="100" w:afterAutospacing="1"/>
        <w:contextualSpacing/>
        <w:jc w:val="center"/>
        <w:rPr>
          <w:color w:val="auto"/>
        </w:rPr>
      </w:pPr>
      <w:bookmarkStart w:id="4" w:name="chiede"/>
      <w:bookmarkEnd w:id="0"/>
      <w:bookmarkEnd w:id="3"/>
      <w:r w:rsidRPr="00024CAB">
        <w:rPr>
          <w:color w:val="auto"/>
        </w:rPr>
        <w:t>CHIEDE</w:t>
      </w:r>
    </w:p>
    <w:p w14:paraId="194E3D7B" w14:textId="77777777" w:rsidR="004612A5" w:rsidRPr="00024CAB" w:rsidRDefault="00000000" w:rsidP="00024CAB">
      <w:pPr>
        <w:pStyle w:val="FirstParagraph"/>
        <w:spacing w:before="100" w:beforeAutospacing="1" w:after="100" w:afterAutospacing="1"/>
        <w:contextualSpacing/>
        <w:jc w:val="both"/>
      </w:pPr>
      <w:r w:rsidRPr="00024CAB">
        <w:t xml:space="preserve">la concessione di un’area cimiteriale nel </w:t>
      </w:r>
      <w:r w:rsidRPr="00024CAB">
        <w:rPr>
          <w:b/>
          <w:bCs/>
        </w:rPr>
        <w:t>Prolungamento Zona D3</w:t>
      </w:r>
      <w:r w:rsidRPr="00024CAB">
        <w:t xml:space="preserve"> per la realizzazione di tomba a terra a sistema di tumulazione individuale per:</w:t>
      </w:r>
    </w:p>
    <w:p w14:paraId="194E3D7C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n. 1 posto salma (1 sottosuolo)</w:t>
      </w:r>
    </w:p>
    <w:p w14:paraId="194E3D7D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n. 2 posti salma (2 sottosuoli)</w:t>
      </w:r>
    </w:p>
    <w:p w14:paraId="194E3D7E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n. 3 posti salma (3 sottosuoli)</w:t>
      </w:r>
    </w:p>
    <w:p w14:paraId="194E3D80" w14:textId="77777777" w:rsidR="004612A5" w:rsidRPr="00024CAB" w:rsidRDefault="00000000" w:rsidP="00024CAB">
      <w:pPr>
        <w:pStyle w:val="Titolo2"/>
        <w:spacing w:before="100" w:beforeAutospacing="1" w:after="100" w:afterAutospacing="1"/>
        <w:contextualSpacing/>
        <w:jc w:val="both"/>
        <w:rPr>
          <w:color w:val="auto"/>
        </w:rPr>
      </w:pPr>
      <w:bookmarkStart w:id="5" w:name="X41e8eaf158b773b10790449603c1ec462dbefad"/>
      <w:bookmarkEnd w:id="4"/>
      <w:r w:rsidRPr="00024CAB">
        <w:rPr>
          <w:color w:val="auto"/>
        </w:rPr>
        <w:t>DATI DEL DEFUNTO (</w:t>
      </w:r>
      <w:proofErr w:type="spellStart"/>
      <w:r w:rsidRPr="00024CAB">
        <w:rPr>
          <w:color w:val="auto"/>
        </w:rPr>
        <w:t>compilare</w:t>
      </w:r>
      <w:proofErr w:type="spellEnd"/>
      <w:r w:rsidRPr="00024CAB">
        <w:rPr>
          <w:color w:val="auto"/>
        </w:rPr>
        <w:t xml:space="preserve"> se </w:t>
      </w:r>
      <w:proofErr w:type="spellStart"/>
      <w:r w:rsidRPr="00024CAB">
        <w:rPr>
          <w:color w:val="auto"/>
        </w:rPr>
        <w:t>trattasi</w:t>
      </w:r>
      <w:proofErr w:type="spellEnd"/>
      <w:r w:rsidRPr="00024CAB">
        <w:rPr>
          <w:color w:val="auto"/>
        </w:rPr>
        <w:t xml:space="preserve"> di richiesta a seguito di decesso)</w:t>
      </w:r>
    </w:p>
    <w:p w14:paraId="194E3D81" w14:textId="77777777" w:rsidR="004612A5" w:rsidRPr="00024CAB" w:rsidRDefault="00000000" w:rsidP="00024CAB">
      <w:pPr>
        <w:pStyle w:val="FirstParagraph"/>
        <w:spacing w:before="100" w:beforeAutospacing="1" w:after="100" w:afterAutospacing="1"/>
        <w:contextualSpacing/>
        <w:jc w:val="both"/>
      </w:pPr>
      <w:r w:rsidRPr="00024CAB">
        <w:t>Nome e Cognome ______________________________________________________</w:t>
      </w:r>
    </w:p>
    <w:p w14:paraId="194E3D82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nato/a a _______________________________ il _________________________</w:t>
      </w:r>
    </w:p>
    <w:p w14:paraId="194E3D83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deceduto/a a ____________________________ il _________________________</w:t>
      </w:r>
    </w:p>
    <w:p w14:paraId="194E3D84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lastRenderedPageBreak/>
        <w:t>☐ residente nel Comune di Letojanni da almeno 5 anni</w:t>
      </w:r>
    </w:p>
    <w:p w14:paraId="194E3D85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nato/a nel Comune di Letojanni</w:t>
      </w:r>
    </w:p>
    <w:p w14:paraId="194E3D87" w14:textId="77777777" w:rsidR="004612A5" w:rsidRPr="00024CAB" w:rsidRDefault="00000000" w:rsidP="00024CAB">
      <w:pPr>
        <w:pStyle w:val="Titolo2"/>
        <w:spacing w:before="100" w:beforeAutospacing="1" w:after="100" w:afterAutospacing="1"/>
        <w:contextualSpacing/>
        <w:jc w:val="both"/>
        <w:rPr>
          <w:color w:val="auto"/>
        </w:rPr>
      </w:pPr>
      <w:bookmarkStart w:id="6" w:name="dichiarazioni"/>
      <w:bookmarkEnd w:id="5"/>
      <w:r w:rsidRPr="00024CAB">
        <w:rPr>
          <w:color w:val="auto"/>
        </w:rPr>
        <w:t>DICHIARAZIONI</w:t>
      </w:r>
    </w:p>
    <w:p w14:paraId="194E3D88" w14:textId="77777777" w:rsidR="004612A5" w:rsidRPr="00024CAB" w:rsidRDefault="00000000" w:rsidP="00024CAB">
      <w:pPr>
        <w:pStyle w:val="FirstParagraph"/>
        <w:spacing w:before="100" w:beforeAutospacing="1" w:after="100" w:afterAutospacing="1"/>
        <w:contextualSpacing/>
        <w:jc w:val="both"/>
      </w:pPr>
      <w:r w:rsidRPr="00024CAB">
        <w:t>Il/La sottoscritto/a, sotto la propria responsabilità ai sensi del D.P.R. 445/2000,</w:t>
      </w:r>
    </w:p>
    <w:p w14:paraId="194E3D89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center"/>
      </w:pPr>
      <w:r w:rsidRPr="00024CAB">
        <w:t>DICHIARA</w:t>
      </w:r>
    </w:p>
    <w:p w14:paraId="194E3D8A" w14:textId="77777777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>di essere in possesso dei requisiti previsti dall’art. 3 del Regolamento Comunale;</w:t>
      </w:r>
    </w:p>
    <w:p w14:paraId="194E3D8B" w14:textId="77777777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>che le salme da tumulare appartengono alla medesima famiglia;</w:t>
      </w:r>
    </w:p>
    <w:p w14:paraId="194E3D8C" w14:textId="5CAFCE0F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 xml:space="preserve">di </w:t>
      </w:r>
      <w:proofErr w:type="spellStart"/>
      <w:r w:rsidRPr="00024CAB">
        <w:t>impegnarsi</w:t>
      </w:r>
      <w:proofErr w:type="spellEnd"/>
      <w:r w:rsidR="00915434">
        <w:t>,</w:t>
      </w:r>
      <w:r w:rsidRPr="00024CAB">
        <w:t xml:space="preserve"> </w:t>
      </w:r>
      <w:proofErr w:type="spellStart"/>
      <w:r w:rsidR="00FD5579">
        <w:t>nel</w:t>
      </w:r>
      <w:proofErr w:type="spellEnd"/>
      <w:r w:rsidR="00FD5579">
        <w:t xml:space="preserve"> </w:t>
      </w:r>
      <w:proofErr w:type="spellStart"/>
      <w:r w:rsidR="00FD5579">
        <w:t>caso</w:t>
      </w:r>
      <w:proofErr w:type="spellEnd"/>
      <w:r w:rsidR="00FD5579">
        <w:t xml:space="preserve"> </w:t>
      </w:r>
      <w:r w:rsidR="004A4980">
        <w:t xml:space="preserve">di </w:t>
      </w:r>
      <w:proofErr w:type="spellStart"/>
      <w:r w:rsidR="004A4980">
        <w:t>istruttoria</w:t>
      </w:r>
      <w:proofErr w:type="spellEnd"/>
      <w:r w:rsidR="004A4980">
        <w:t xml:space="preserve"> </w:t>
      </w:r>
      <w:proofErr w:type="spellStart"/>
      <w:r w:rsidR="004A4980">
        <w:t>positiva</w:t>
      </w:r>
      <w:proofErr w:type="spellEnd"/>
      <w:r w:rsidR="004A4980">
        <w:t xml:space="preserve"> </w:t>
      </w:r>
      <w:proofErr w:type="spellStart"/>
      <w:r w:rsidR="00915434">
        <w:t>sul</w:t>
      </w:r>
      <w:proofErr w:type="spellEnd"/>
      <w:r w:rsidR="00915434">
        <w:t xml:space="preserve"> </w:t>
      </w:r>
      <w:proofErr w:type="spellStart"/>
      <w:r w:rsidR="00915434">
        <w:t>rilascio</w:t>
      </w:r>
      <w:proofErr w:type="spellEnd"/>
      <w:r w:rsidR="00915434">
        <w:t xml:space="preserve"> della </w:t>
      </w:r>
      <w:proofErr w:type="spellStart"/>
      <w:r w:rsidR="00915434">
        <w:t>concessione</w:t>
      </w:r>
      <w:proofErr w:type="spellEnd"/>
      <w:r w:rsidR="00915434">
        <w:t xml:space="preserve">, </w:t>
      </w:r>
      <w:r w:rsidRPr="00024CAB">
        <w:t xml:space="preserve">al </w:t>
      </w:r>
      <w:proofErr w:type="spellStart"/>
      <w:r w:rsidRPr="00024CAB">
        <w:t>pagamento</w:t>
      </w:r>
      <w:proofErr w:type="spellEnd"/>
      <w:r w:rsidRPr="00024CAB">
        <w:t xml:space="preserve"> delle </w:t>
      </w:r>
      <w:proofErr w:type="spellStart"/>
      <w:r w:rsidRPr="00024CAB">
        <w:t>tariffe</w:t>
      </w:r>
      <w:proofErr w:type="spellEnd"/>
      <w:r w:rsidRPr="00024CAB">
        <w:t xml:space="preserve"> </w:t>
      </w:r>
      <w:proofErr w:type="spellStart"/>
      <w:r w:rsidRPr="00024CAB">
        <w:t>previste</w:t>
      </w:r>
      <w:proofErr w:type="spellEnd"/>
      <w:r w:rsidRPr="00024CAB">
        <w:t xml:space="preserve"> </w:t>
      </w:r>
      <w:proofErr w:type="spellStart"/>
      <w:r w:rsidRPr="00024CAB">
        <w:t>dall’art</w:t>
      </w:r>
      <w:proofErr w:type="spellEnd"/>
      <w:r w:rsidRPr="00024CAB">
        <w:t xml:space="preserve">. 4 del </w:t>
      </w:r>
      <w:proofErr w:type="spellStart"/>
      <w:r w:rsidRPr="00024CAB">
        <w:t>Regolamento</w:t>
      </w:r>
      <w:proofErr w:type="spellEnd"/>
      <w:r w:rsidRPr="00024CAB">
        <w:t>;</w:t>
      </w:r>
    </w:p>
    <w:p w14:paraId="194E3D8D" w14:textId="77777777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>di impegnarsi al versamento dei diritti di segreteria (€ 100,00);</w:t>
      </w:r>
    </w:p>
    <w:p w14:paraId="194E3D8E" w14:textId="77777777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>di assumere a proprio carico tutte le spese di progettazione, autorizzazioni, costruzione e manutenzione della sepoltura;</w:t>
      </w:r>
    </w:p>
    <w:p w14:paraId="194E3D8F" w14:textId="77777777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>di accettare integralmente le condizioni previste dal Regolamento Comunale;</w:t>
      </w:r>
    </w:p>
    <w:p w14:paraId="194E3D90" w14:textId="77777777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>di essere consapevole che il mancato pagamento entro un anno dalla comunicazione del provvedimento comporta la decadenza della concessione;</w:t>
      </w:r>
    </w:p>
    <w:p w14:paraId="194E3D91" w14:textId="77777777" w:rsidR="004612A5" w:rsidRPr="00024CAB" w:rsidRDefault="00000000" w:rsidP="00024CAB">
      <w:pPr>
        <w:pStyle w:val="Compact"/>
        <w:numPr>
          <w:ilvl w:val="0"/>
          <w:numId w:val="2"/>
        </w:numPr>
        <w:spacing w:before="100" w:beforeAutospacing="1" w:after="100" w:afterAutospacing="1"/>
        <w:contextualSpacing/>
        <w:jc w:val="both"/>
      </w:pPr>
      <w:r w:rsidRPr="00024CAB">
        <w:t xml:space="preserve">di autorizzare il trattamento dei dati personali ai sensi del Regolamento (UE) 2016/679 e del </w:t>
      </w:r>
      <w:proofErr w:type="gramStart"/>
      <w:r w:rsidRPr="00024CAB">
        <w:t>D.Lgs</w:t>
      </w:r>
      <w:proofErr w:type="gramEnd"/>
      <w:r w:rsidRPr="00024CAB">
        <w:t>. 196/2003 e s.m.i.</w:t>
      </w:r>
    </w:p>
    <w:p w14:paraId="194E3D93" w14:textId="77777777" w:rsidR="004612A5" w:rsidRPr="00024CAB" w:rsidRDefault="00000000" w:rsidP="00024CAB">
      <w:pPr>
        <w:pStyle w:val="Titolo2"/>
        <w:spacing w:before="100" w:beforeAutospacing="1" w:after="100" w:afterAutospacing="1"/>
        <w:contextualSpacing/>
        <w:jc w:val="both"/>
        <w:rPr>
          <w:color w:val="auto"/>
        </w:rPr>
      </w:pPr>
      <w:bookmarkStart w:id="7" w:name="documentazione-allegata"/>
      <w:bookmarkEnd w:id="6"/>
      <w:r w:rsidRPr="00024CAB">
        <w:rPr>
          <w:color w:val="auto"/>
        </w:rPr>
        <w:t>DOCUMENTAZIONE ALLEGATA</w:t>
      </w:r>
    </w:p>
    <w:p w14:paraId="194E3D94" w14:textId="2D2B6C2C" w:rsidR="004612A5" w:rsidRPr="00024CAB" w:rsidRDefault="00000000" w:rsidP="00024CAB">
      <w:pPr>
        <w:pStyle w:val="FirstParagraph"/>
        <w:spacing w:before="100" w:beforeAutospacing="1" w:after="100" w:afterAutospacing="1"/>
        <w:contextualSpacing/>
        <w:jc w:val="both"/>
      </w:pPr>
      <w:r w:rsidRPr="00024CAB">
        <w:t xml:space="preserve">☐ </w:t>
      </w:r>
      <w:proofErr w:type="spellStart"/>
      <w:r w:rsidRPr="00024CAB">
        <w:t>Certificato</w:t>
      </w:r>
      <w:proofErr w:type="spellEnd"/>
      <w:r w:rsidRPr="00024CAB">
        <w:t xml:space="preserve"> di </w:t>
      </w:r>
      <w:proofErr w:type="spellStart"/>
      <w:r w:rsidRPr="00024CAB">
        <w:t>morte</w:t>
      </w:r>
      <w:proofErr w:type="spellEnd"/>
      <w:r w:rsidRPr="00024CAB">
        <w:t>/</w:t>
      </w:r>
      <w:proofErr w:type="spellStart"/>
      <w:r w:rsidRPr="00024CAB">
        <w:t>autocertificazione</w:t>
      </w:r>
      <w:proofErr w:type="spellEnd"/>
    </w:p>
    <w:p w14:paraId="194E3D95" w14:textId="6BC5611E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 xml:space="preserve">☐ Stato di </w:t>
      </w:r>
      <w:proofErr w:type="spellStart"/>
      <w:r w:rsidRPr="00024CAB">
        <w:t>famiglia</w:t>
      </w:r>
      <w:proofErr w:type="spellEnd"/>
      <w:r w:rsidRPr="00024CAB">
        <w:t>/</w:t>
      </w:r>
      <w:proofErr w:type="spellStart"/>
      <w:r w:rsidRPr="00024CAB">
        <w:t>autocertificazione</w:t>
      </w:r>
      <w:proofErr w:type="spellEnd"/>
    </w:p>
    <w:p w14:paraId="194E3D96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Documento di identità del richiedente</w:t>
      </w:r>
    </w:p>
    <w:p w14:paraId="194E3D97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Documentazione attestante il requisito di residenza (se necessario)</w:t>
      </w:r>
    </w:p>
    <w:p w14:paraId="194E3D98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☐ Marca da bollo come per legge</w:t>
      </w:r>
    </w:p>
    <w:p w14:paraId="194E3D99" w14:textId="4A0641B6" w:rsidR="004612A5" w:rsidRPr="00024CAB" w:rsidRDefault="004612A5" w:rsidP="00024CAB">
      <w:pPr>
        <w:spacing w:before="100" w:beforeAutospacing="1" w:after="100" w:afterAutospacing="1"/>
        <w:contextualSpacing/>
        <w:jc w:val="both"/>
      </w:pPr>
    </w:p>
    <w:p w14:paraId="194E3D9A" w14:textId="77777777" w:rsidR="004612A5" w:rsidRPr="00024CAB" w:rsidRDefault="00000000" w:rsidP="00024CAB">
      <w:pPr>
        <w:pStyle w:val="FirstParagraph"/>
        <w:spacing w:before="100" w:beforeAutospacing="1" w:after="100" w:afterAutospacing="1"/>
        <w:contextualSpacing/>
        <w:jc w:val="both"/>
      </w:pPr>
      <w:r w:rsidRPr="00024CAB">
        <w:t>Luogo e data _______________________________</w:t>
      </w:r>
    </w:p>
    <w:p w14:paraId="194E3D9B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Firma del richiedente</w:t>
      </w:r>
    </w:p>
    <w:p w14:paraId="194E3D9C" w14:textId="5392A5FB" w:rsidR="004612A5" w:rsidRPr="00024CAB" w:rsidRDefault="004612A5" w:rsidP="00024CAB">
      <w:pPr>
        <w:spacing w:before="100" w:beforeAutospacing="1" w:after="100" w:afterAutospacing="1"/>
        <w:contextualSpacing/>
        <w:jc w:val="both"/>
      </w:pPr>
    </w:p>
    <w:p w14:paraId="194E3D9D" w14:textId="0F052615" w:rsidR="004612A5" w:rsidRDefault="004612A5" w:rsidP="00024CAB">
      <w:pPr>
        <w:spacing w:before="100" w:beforeAutospacing="1" w:after="100" w:afterAutospacing="1"/>
        <w:contextualSpacing/>
        <w:jc w:val="both"/>
      </w:pPr>
    </w:p>
    <w:p w14:paraId="271ABEC3" w14:textId="77777777" w:rsidR="00024CAB" w:rsidRDefault="00024CAB" w:rsidP="00024CAB">
      <w:pPr>
        <w:spacing w:before="100" w:beforeAutospacing="1" w:after="100" w:afterAutospacing="1"/>
        <w:contextualSpacing/>
        <w:jc w:val="both"/>
      </w:pPr>
    </w:p>
    <w:p w14:paraId="67BB0783" w14:textId="77777777" w:rsidR="00024CAB" w:rsidRDefault="00024CAB" w:rsidP="00024CAB">
      <w:pPr>
        <w:spacing w:before="100" w:beforeAutospacing="1" w:after="100" w:afterAutospacing="1"/>
        <w:contextualSpacing/>
        <w:jc w:val="both"/>
      </w:pPr>
    </w:p>
    <w:p w14:paraId="3E277214" w14:textId="77777777" w:rsidR="00024CAB" w:rsidRPr="00024CAB" w:rsidRDefault="00024CAB" w:rsidP="00024CAB">
      <w:pPr>
        <w:spacing w:before="100" w:beforeAutospacing="1" w:after="100" w:afterAutospacing="1"/>
        <w:contextualSpacing/>
        <w:jc w:val="both"/>
      </w:pPr>
    </w:p>
    <w:p w14:paraId="194E3D9E" w14:textId="77777777" w:rsidR="004612A5" w:rsidRPr="00024CAB" w:rsidRDefault="00000000" w:rsidP="00024CAB">
      <w:pPr>
        <w:pStyle w:val="Titolo3"/>
        <w:spacing w:before="100" w:beforeAutospacing="1" w:after="100" w:afterAutospacing="1"/>
        <w:contextualSpacing/>
        <w:jc w:val="both"/>
        <w:rPr>
          <w:color w:val="auto"/>
        </w:rPr>
      </w:pPr>
      <w:bookmarkStart w:id="8" w:name="spazio-riservato-allufficio"/>
      <w:r w:rsidRPr="00024CAB">
        <w:rPr>
          <w:color w:val="auto"/>
        </w:rPr>
        <w:t>Spazio riservato all’Ufficio</w:t>
      </w:r>
    </w:p>
    <w:p w14:paraId="194E3D9F" w14:textId="77777777" w:rsidR="004612A5" w:rsidRPr="00024CAB" w:rsidRDefault="00000000" w:rsidP="00024CAB">
      <w:pPr>
        <w:pStyle w:val="FirstParagraph"/>
        <w:spacing w:before="100" w:beforeAutospacing="1" w:after="100" w:afterAutospacing="1"/>
        <w:contextualSpacing/>
        <w:jc w:val="both"/>
      </w:pPr>
      <w:r w:rsidRPr="00024CAB">
        <w:t>Protocollo n. _____________________ del _____________________</w:t>
      </w:r>
    </w:p>
    <w:p w14:paraId="194E3DA0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Verifica requisiti: ☐ SI ☐ NO</w:t>
      </w:r>
    </w:p>
    <w:p w14:paraId="194E3DA1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Disponibilità area: ☐ SI ☐ NO</w:t>
      </w:r>
    </w:p>
    <w:p w14:paraId="194E3DA2" w14:textId="77777777" w:rsidR="004612A5" w:rsidRPr="00024CAB" w:rsidRDefault="00000000" w:rsidP="00024CAB">
      <w:pPr>
        <w:pStyle w:val="Corpotesto"/>
        <w:spacing w:before="100" w:beforeAutospacing="1" w:after="100" w:afterAutospacing="1"/>
        <w:contextualSpacing/>
        <w:jc w:val="both"/>
      </w:pPr>
      <w:r w:rsidRPr="00024CAB">
        <w:t>Note istruttorie: _____________________________________________________________________ _____________________________________________________________________ _____________________________________________________________________</w:t>
      </w:r>
      <w:bookmarkEnd w:id="1"/>
      <w:bookmarkEnd w:id="7"/>
      <w:bookmarkEnd w:id="8"/>
    </w:p>
    <w:sectPr w:rsidR="004612A5" w:rsidRPr="00024CAB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A20D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E52C3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25086024">
    <w:abstractNumId w:val="0"/>
  </w:num>
  <w:num w:numId="2" w16cid:durableId="10628754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12A5"/>
    <w:rsid w:val="00024CAB"/>
    <w:rsid w:val="00027F66"/>
    <w:rsid w:val="003814F7"/>
    <w:rsid w:val="00396D6C"/>
    <w:rsid w:val="003F7CBB"/>
    <w:rsid w:val="004612A5"/>
    <w:rsid w:val="004A4980"/>
    <w:rsid w:val="008B2FBF"/>
    <w:rsid w:val="00915434"/>
    <w:rsid w:val="00A42CD8"/>
    <w:rsid w:val="00FD5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E3D69"/>
  <w15:docId w15:val="{A20B6B84-9A91-4AC6-8DE4-C7193DD2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4</Words>
  <Characters>2533</Characters>
  <Application>Microsoft Office Word</Application>
  <DocSecurity>0</DocSecurity>
  <Lines>21</Lines>
  <Paragraphs>5</Paragraphs>
  <ScaleCrop>false</ScaleCrop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6-03-20T07:26:00Z</dcterms:created>
  <dcterms:modified xsi:type="dcterms:W3CDTF">2026-03-20T07:26:00Z</dcterms:modified>
</cp:coreProperties>
</file>